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12156772"/>
        <w:docPartObj>
          <w:docPartGallery w:val="Cover Pages"/>
          <w:docPartUnique/>
        </w:docPartObj>
      </w:sdtPr>
      <w:sdtContent>
        <w:p w14:paraId="122170B7" w14:textId="0BB85812" w:rsidR="00037D43" w:rsidRDefault="00202477" w:rsidP="00FA30E2">
          <w:pPr>
            <w:jc w:val="both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7EDC9F7" wp14:editId="71E18D09">
                    <wp:simplePos x="0" y="0"/>
                    <wp:positionH relativeFrom="page">
                      <wp:posOffset>25400</wp:posOffset>
                    </wp:positionH>
                    <wp:positionV relativeFrom="page">
                      <wp:posOffset>-25400</wp:posOffset>
                    </wp:positionV>
                    <wp:extent cx="7721600" cy="10109200"/>
                    <wp:effectExtent l="0" t="0" r="0" b="0"/>
                    <wp:wrapNone/>
                    <wp:docPr id="471" name="Group 471" title="Cover page feather background with text block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721600" cy="10109200"/>
                              <a:chOff x="-190500" y="-249426"/>
                              <a:chExt cx="7721600" cy="10109765"/>
                            </a:xfrm>
                          </wpg:grpSpPr>
                          <wpg:grpSp>
                            <wpg:cNvPr id="472" name="Group 472"/>
                            <wpg:cNvGrpSpPr/>
                            <wpg:grpSpPr>
                              <a:xfrm>
                                <a:off x="-190500" y="-249426"/>
                                <a:ext cx="7721600" cy="10109765"/>
                                <a:chOff x="-190487" y="-249426"/>
                                <a:chExt cx="7721065" cy="1010976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73" name="Picture 47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3558" t="24994" r="24680" b="20228"/>
                                <a:stretch/>
                              </pic:blipFill>
                              <pic:spPr bwMode="auto">
                                <a:xfrm>
                                  <a:off x="-190487" y="-249426"/>
                                  <a:ext cx="7721065" cy="1010976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g:grpSp>
                              <wpg:cNvPr id="474" name="Group 8" title="Text Container Shape"/>
                              <wpg:cNvGrpSpPr/>
                              <wpg:grpSpPr>
                                <a:xfrm>
                                  <a:off x="2457450" y="3124200"/>
                                  <a:ext cx="4875213" cy="5922963"/>
                                  <a:chOff x="0" y="0"/>
                                  <a:chExt cx="4875213" cy="5922963"/>
                                </a:xfrm>
                              </wpg:grpSpPr>
                              <wps:wsp>
                                <wps:cNvPr id="475" name="Freeform 475"/>
                                <wps:cNvSpPr/>
                                <wps:spPr bwMode="auto">
                                  <a:xfrm>
                                    <a:off x="0" y="0"/>
                                    <a:ext cx="4875213" cy="5922963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3071" h="3731">
                                        <a:moveTo>
                                          <a:pt x="199" y="0"/>
                                        </a:moveTo>
                                        <a:lnTo>
                                          <a:pt x="3071" y="0"/>
                                        </a:lnTo>
                                        <a:lnTo>
                                          <a:pt x="3071" y="3731"/>
                                        </a:lnTo>
                                        <a:lnTo>
                                          <a:pt x="199" y="3731"/>
                                        </a:lnTo>
                                        <a:lnTo>
                                          <a:pt x="164" y="3728"/>
                                        </a:lnTo>
                                        <a:lnTo>
                                          <a:pt x="130" y="3719"/>
                                        </a:lnTo>
                                        <a:lnTo>
                                          <a:pt x="98" y="3704"/>
                                        </a:lnTo>
                                        <a:lnTo>
                                          <a:pt x="71" y="3683"/>
                                        </a:lnTo>
                                        <a:lnTo>
                                          <a:pt x="46" y="3660"/>
                                        </a:lnTo>
                                        <a:lnTo>
                                          <a:pt x="27" y="3631"/>
                                        </a:lnTo>
                                        <a:lnTo>
                                          <a:pt x="12" y="3601"/>
                                        </a:lnTo>
                                        <a:lnTo>
                                          <a:pt x="3" y="3567"/>
                                        </a:lnTo>
                                        <a:lnTo>
                                          <a:pt x="0" y="3531"/>
                                        </a:lnTo>
                                        <a:lnTo>
                                          <a:pt x="0" y="199"/>
                                        </a:lnTo>
                                        <a:lnTo>
                                          <a:pt x="3" y="164"/>
                                        </a:lnTo>
                                        <a:lnTo>
                                          <a:pt x="12" y="130"/>
                                        </a:lnTo>
                                        <a:lnTo>
                                          <a:pt x="27" y="98"/>
                                        </a:lnTo>
                                        <a:lnTo>
                                          <a:pt x="46" y="71"/>
                                        </a:lnTo>
                                        <a:lnTo>
                                          <a:pt x="71" y="46"/>
                                        </a:lnTo>
                                        <a:lnTo>
                                          <a:pt x="98" y="27"/>
                                        </a:lnTo>
                                        <a:lnTo>
                                          <a:pt x="130" y="12"/>
                                        </a:lnTo>
                                        <a:lnTo>
                                          <a:pt x="164" y="2"/>
                                        </a:lnTo>
                                        <a:lnTo>
                                          <a:pt x="19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75000"/>
                                    </a:schemeClr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476" name="Freeform 476"/>
                                <wps:cNvSpPr/>
                                <wps:spPr bwMode="auto">
                                  <a:xfrm>
                                    <a:off x="185169" y="194204"/>
                                    <a:ext cx="4686300" cy="5543550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2952" h="3492">
                                        <a:moveTo>
                                          <a:pt x="79" y="0"/>
                                        </a:moveTo>
                                        <a:lnTo>
                                          <a:pt x="2952" y="0"/>
                                        </a:lnTo>
                                        <a:lnTo>
                                          <a:pt x="2952" y="25"/>
                                        </a:lnTo>
                                        <a:lnTo>
                                          <a:pt x="79" y="25"/>
                                        </a:lnTo>
                                        <a:lnTo>
                                          <a:pt x="62" y="27"/>
                                        </a:lnTo>
                                        <a:lnTo>
                                          <a:pt x="48" y="35"/>
                                        </a:lnTo>
                                        <a:lnTo>
                                          <a:pt x="35" y="47"/>
                                        </a:lnTo>
                                        <a:lnTo>
                                          <a:pt x="26" y="63"/>
                                        </a:lnTo>
                                        <a:lnTo>
                                          <a:pt x="24" y="80"/>
                                        </a:lnTo>
                                        <a:lnTo>
                                          <a:pt x="24" y="3411"/>
                                        </a:lnTo>
                                        <a:lnTo>
                                          <a:pt x="26" y="3429"/>
                                        </a:lnTo>
                                        <a:lnTo>
                                          <a:pt x="35" y="3444"/>
                                        </a:lnTo>
                                        <a:lnTo>
                                          <a:pt x="48" y="3457"/>
                                        </a:lnTo>
                                        <a:lnTo>
                                          <a:pt x="62" y="3466"/>
                                        </a:lnTo>
                                        <a:lnTo>
                                          <a:pt x="79" y="3468"/>
                                        </a:lnTo>
                                        <a:lnTo>
                                          <a:pt x="2951" y="3468"/>
                                        </a:lnTo>
                                        <a:lnTo>
                                          <a:pt x="2951" y="3492"/>
                                        </a:lnTo>
                                        <a:lnTo>
                                          <a:pt x="79" y="3492"/>
                                        </a:lnTo>
                                        <a:lnTo>
                                          <a:pt x="59" y="3489"/>
                                        </a:lnTo>
                                        <a:lnTo>
                                          <a:pt x="40" y="3481"/>
                                        </a:lnTo>
                                        <a:lnTo>
                                          <a:pt x="23" y="3469"/>
                                        </a:lnTo>
                                        <a:lnTo>
                                          <a:pt x="11" y="3452"/>
                                        </a:lnTo>
                                        <a:lnTo>
                                          <a:pt x="3" y="3433"/>
                                        </a:lnTo>
                                        <a:lnTo>
                                          <a:pt x="0" y="3411"/>
                                        </a:lnTo>
                                        <a:lnTo>
                                          <a:pt x="0" y="80"/>
                                        </a:lnTo>
                                        <a:lnTo>
                                          <a:pt x="3" y="60"/>
                                        </a:lnTo>
                                        <a:lnTo>
                                          <a:pt x="11" y="41"/>
                                        </a:lnTo>
                                        <a:lnTo>
                                          <a:pt x="23" y="24"/>
                                        </a:lnTo>
                                        <a:lnTo>
                                          <a:pt x="40" y="11"/>
                                        </a:lnTo>
                                        <a:lnTo>
                                          <a:pt x="59" y="4"/>
                                        </a:lnTo>
                                        <a:lnTo>
                                          <a:pt x="7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2"/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477" name="Straight Connector 477"/>
                                <wps:cNvCnPr/>
                                <wps:spPr>
                                  <a:xfrm>
                                    <a:off x="561766" y="3218639"/>
                                    <a:ext cx="3701031" cy="0"/>
                                  </a:xfrm>
                                  <a:prstGeom prst="line">
                                    <a:avLst/>
                                  </a:prstGeom>
                                  <a:ln w="38100"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478" name="Text Box 478" title="Title and subtitle"/>
                            <wps:cNvSpPr txBox="1"/>
                            <wps:spPr>
                              <a:xfrm>
                                <a:off x="3095625" y="3598674"/>
                                <a:ext cx="3900170" cy="239995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C9D6EF" w14:textId="589A67A0" w:rsidR="00037D43" w:rsidRPr="005C0860" w:rsidRDefault="00000000" w:rsidP="00037D43">
                                  <w:pPr>
                                    <w:pStyle w:val="NoSpacing"/>
                                    <w:spacing w:after="240" w:line="264" w:lineRule="auto"/>
                                    <w:rPr>
                                      <w:rFonts w:ascii="Arial" w:hAnsi="Arial" w:cs="Arial"/>
                                      <w:color w:val="E7E6E6" w:themeColor="background2"/>
                                      <w:sz w:val="56"/>
                                      <w:szCs w:val="5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rial" w:hAnsi="Arial" w:cs="Arial"/>
                                        <w:color w:val="E7E6E6" w:themeColor="background2"/>
                                        <w:sz w:val="56"/>
                                        <w:szCs w:val="56"/>
                                      </w:rPr>
                                      <w:alias w:val="Title"/>
                                      <w:tag w:val=""/>
                                      <w:id w:val="-108545388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15:appearance w15:val="hidden"/>
                                      <w:text/>
                                    </w:sdtPr>
                                    <w:sdtContent>
                                      <w:r w:rsidR="00037D43" w:rsidRPr="005C0860">
                                        <w:rPr>
                                          <w:rFonts w:ascii="Arial" w:hAnsi="Arial" w:cs="Arial"/>
                                          <w:color w:val="E7E6E6" w:themeColor="background2"/>
                                          <w:sz w:val="56"/>
                                          <w:szCs w:val="56"/>
                                        </w:rPr>
                                        <w:t>International Syndromic Surveillance Project</w:t>
                                      </w:r>
                                    </w:sdtContent>
                                  </w:sdt>
                                </w:p>
                                <w:p w14:paraId="36864AF4" w14:textId="58F646B5" w:rsidR="005C0860" w:rsidRDefault="005C0860" w:rsidP="00037D43">
                                  <w:pPr>
                                    <w:pStyle w:val="NoSpacing"/>
                                    <w:spacing w:after="240" w:line="264" w:lineRule="auto"/>
                                    <w:rPr>
                                      <w:rFonts w:asciiTheme="majorHAnsi" w:hAnsiTheme="majorHAnsi"/>
                                      <w:color w:val="E7E6E6" w:themeColor="background2"/>
                                      <w:sz w:val="56"/>
                                      <w:szCs w:val="56"/>
                                    </w:rPr>
                                  </w:pPr>
                                </w:p>
                                <w:p w14:paraId="7B03864F" w14:textId="31F0FDB2" w:rsidR="005C0860" w:rsidRPr="005C0860" w:rsidRDefault="005C0860" w:rsidP="00037D43">
                                  <w:pPr>
                                    <w:pStyle w:val="NoSpacing"/>
                                    <w:spacing w:after="240" w:line="264" w:lineRule="auto"/>
                                    <w:rPr>
                                      <w:rFonts w:ascii="Arial" w:hAnsi="Arial" w:cs="Arial"/>
                                      <w:color w:val="E7E6E6" w:themeColor="background2"/>
                                      <w:sz w:val="36"/>
                                      <w:szCs w:val="3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9" name="Text Box 479" title="Title and subtitle"/>
                            <wps:cNvSpPr txBox="1"/>
                            <wps:spPr>
                              <a:xfrm>
                                <a:off x="3019424" y="6430775"/>
                                <a:ext cx="4117975" cy="235000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54769CB" w14:textId="59868D97" w:rsidR="00037D43" w:rsidRPr="00202477" w:rsidRDefault="00037D43">
                                  <w:pPr>
                                    <w:pStyle w:val="NoSpacing"/>
                                    <w:spacing w:after="180"/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  <w:lang w:val="pt-BR"/>
                                    </w:rPr>
                                  </w:pPr>
                                  <w:r w:rsidRPr="00202477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  <w:lang w:val="pt-BR"/>
                                    </w:rPr>
                                    <w:t>Eduardo Rafael Cerqueira</w:t>
                                  </w:r>
                                </w:p>
                                <w:p w14:paraId="63062CEF" w14:textId="038EF998" w:rsidR="00037D43" w:rsidRPr="00202477" w:rsidRDefault="00037D43">
                                  <w:pPr>
                                    <w:pStyle w:val="NoSpacing"/>
                                    <w:spacing w:after="180"/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  <w:lang w:val="pt-BR"/>
                                    </w:rPr>
                                  </w:pPr>
                                  <w:r w:rsidRPr="00202477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  <w:lang w:val="pt-BR"/>
                                    </w:rPr>
                                    <w:t>Spring 2023</w:t>
                                  </w:r>
                                </w:p>
                                <w:p w14:paraId="07B7C0A3" w14:textId="17A5FC32" w:rsidR="005C0860" w:rsidRPr="001E1A56" w:rsidRDefault="005C0860" w:rsidP="005C0860">
                                  <w:pPr>
                                    <w:pStyle w:val="NoSpacing"/>
                                    <w:spacing w:after="180"/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  <w:lang w:val="pt-BR"/>
                                    </w:rPr>
                                  </w:pPr>
                                  <w:r w:rsidRPr="001E1A56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  <w:lang w:val="pt-BR"/>
                                    </w:rPr>
                                    <w:t>DSA 5900</w:t>
                                  </w:r>
                                </w:p>
                                <w:p w14:paraId="55C8D83D" w14:textId="4EBC62EA" w:rsidR="005C0860" w:rsidRPr="00202477" w:rsidRDefault="005C0860" w:rsidP="005C0860">
                                  <w:pPr>
                                    <w:pStyle w:val="NoSpacing"/>
                                    <w:spacing w:after="180"/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</w:pPr>
                                  <w:r w:rsidRPr="00202477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  <w:t>4 credit hours</w:t>
                                  </w:r>
                                </w:p>
                                <w:p w14:paraId="7BFA546C" w14:textId="638BD85D" w:rsidR="005C0860" w:rsidRPr="00202477" w:rsidRDefault="005C0860" w:rsidP="005C0860">
                                  <w:pPr>
                                    <w:pStyle w:val="NoSpacing"/>
                                    <w:spacing w:after="180"/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</w:pPr>
                                  <w:r w:rsidRPr="00202477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  <w:t>Dr. David Ebert</w:t>
                                  </w:r>
                                  <w:r w:rsidR="005B3502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  <w:t>, Dr. Gopichandh Danala</w:t>
                                  </w:r>
                                </w:p>
                                <w:p w14:paraId="2168F98F" w14:textId="33D890FA" w:rsidR="005C0860" w:rsidRPr="00202477" w:rsidRDefault="005C0860">
                                  <w:pPr>
                                    <w:pStyle w:val="NoSpacing"/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</w:pPr>
                                  <w:r w:rsidRPr="00202477">
                                    <w:rPr>
                                      <w:rFonts w:ascii="Arial" w:hAnsi="Arial" w:cs="Arial"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  <w:t>Data Institute for Societal Challenges (DISC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137160" rIns="91440" bIns="13716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27EDC9F7" id="Group 471" o:spid="_x0000_s1026" alt="Title: Cover page feather background with text block" style="position:absolute;left:0;text-align:left;margin-left:2pt;margin-top:-2pt;width:608pt;height:796pt;z-index:251659264;mso-position-horizontal-relative:page;mso-position-vertical-relative:page;mso-width-relative:margin;mso-height-relative:margin" coordorigin="-1905,-2494" coordsize="77216,101097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">
                    <v:group id="Group 472" o:spid="_x0000_s1027" style="position:absolute;left:-1905;top:-2494;width:77216;height:101097" coordorigin="-1904,-2494" coordsize="77210,1010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&#13;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73" o:spid="_x0000_s1028" type="#_x0000_t75" style="position:absolute;left:-1904;top:-2494;width:77209;height:10109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">
                        <v:imagedata r:id="rId8" o:title="" croptop="16380f" cropbottom="13257f" cropleft="15439f" cropright="16174f"/>
                      </v:shape>
                      <v:group id="Group 8" o:spid="_x0000_s1029" style="position:absolute;left:24574;top:31242;width:48752;height:59229" coordsize="48752,592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">
                        <v:shape id="Freeform 475" o:spid="_x0000_s1030" style="position:absolute;width:48752;height:59229;visibility:visible;mso-wrap-style:square;v-text-anchor:top" coordsize="3071,373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" path="m199,l3071,r,3731l199,3731r-35,-3l130,3719,98,3704,71,3683,46,3660,27,3631,12,3601,3,3567,,3531,,199,3,164r9,-34l27,98,46,71,71,46,98,27,130,12,164,2,199,xe" fillcolor="#2f5496 [2404]" stroked="f" strokeweight="0">
                          <v:path arrowok="t"/>
                        </v:shape>
                        <v:shape id="Freeform 476" o:spid="_x0000_s1031" style="position:absolute;left:1851;top:1942;width:46863;height:55435;visibility:visible;mso-wrap-style:square;v-text-anchor:top" coordsize="2952,349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" path="m79,l2952,r,25l79,25,62,27,48,35,35,47,26,63,24,80r,3331l26,3429r9,15l48,3457r14,9l79,3468r2872,l2951,3492r-2872,l59,3489r-19,-8l23,3469,11,3452,3,3433,,3411,,80,3,60,11,41,23,24,40,11,59,4,79,xe" fillcolor="#e7e6e6 [3214]" stroked="f" strokeweight="0">
                          <v:path arrowok="t"/>
                        </v:shape>
                        <v:line id="Straight Connector 477" o:spid="_x0000_s1032" style="position:absolute;visibility:visible;mso-wrap-style:square" from="5617,32186" to="42627,32186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" strokecolor="#e7e6e6 [3214]" strokeweight="3pt">
                          <v:stroke joinstyle="miter"/>
                        </v:lin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78" o:spid="_x0000_s1033" type="#_x0000_t202" style="position:absolute;left:30956;top:35986;width:39001;height:240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" filled="f" stroked="f" strokeweight=".5pt">
                      <v:textbox inset="3.6pt,,3.6pt">
                        <w:txbxContent>
                          <w:p w14:paraId="27C9D6EF" w14:textId="589A67A0" w:rsidR="00037D43" w:rsidRPr="005C0860" w:rsidRDefault="00000000" w:rsidP="00037D43">
                            <w:pPr>
                              <w:pStyle w:val="NoSpacing"/>
                              <w:spacing w:after="240" w:line="264" w:lineRule="auto"/>
                              <w:rPr>
                                <w:rFonts w:ascii="Arial" w:hAnsi="Arial" w:cs="Arial"/>
                                <w:color w:val="E7E6E6" w:themeColor="background2"/>
                                <w:sz w:val="56"/>
                                <w:szCs w:val="56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color w:val="E7E6E6" w:themeColor="background2"/>
                                  <w:sz w:val="56"/>
                                  <w:szCs w:val="56"/>
                                </w:rPr>
                                <w:alias w:val="Title"/>
                                <w:tag w:val=""/>
                                <w:id w:val="-108545388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15:appearance w15:val="hidden"/>
                                <w:text/>
                              </w:sdtPr>
                              <w:sdtContent>
                                <w:r w:rsidR="00037D43" w:rsidRPr="005C0860">
                                  <w:rPr>
                                    <w:rFonts w:ascii="Arial" w:hAnsi="Arial" w:cs="Arial"/>
                                    <w:color w:val="E7E6E6" w:themeColor="background2"/>
                                    <w:sz w:val="56"/>
                                    <w:szCs w:val="56"/>
                                  </w:rPr>
                                  <w:t>International Syndromic Surveillance Project</w:t>
                                </w:r>
                              </w:sdtContent>
                            </w:sdt>
                          </w:p>
                          <w:p w14:paraId="36864AF4" w14:textId="58F646B5" w:rsidR="005C0860" w:rsidRDefault="005C0860" w:rsidP="00037D43">
                            <w:pPr>
                              <w:pStyle w:val="NoSpacing"/>
                              <w:spacing w:after="240" w:line="264" w:lineRule="auto"/>
                              <w:rPr>
                                <w:rFonts w:asciiTheme="majorHAnsi" w:hAnsiTheme="majorHAnsi"/>
                                <w:color w:val="E7E6E6" w:themeColor="background2"/>
                                <w:sz w:val="56"/>
                                <w:szCs w:val="56"/>
                              </w:rPr>
                            </w:pPr>
                          </w:p>
                          <w:p w14:paraId="7B03864F" w14:textId="31F0FDB2" w:rsidR="005C0860" w:rsidRPr="005C0860" w:rsidRDefault="005C0860" w:rsidP="00037D43">
                            <w:pPr>
                              <w:pStyle w:val="NoSpacing"/>
                              <w:spacing w:after="240" w:line="264" w:lineRule="auto"/>
                              <w:rPr>
                                <w:rFonts w:ascii="Arial" w:hAnsi="Arial" w:cs="Arial"/>
                                <w:color w:val="E7E6E6" w:themeColor="background2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v:textbox>
                    </v:shape>
                    <v:shape id="Text Box 479" o:spid="_x0000_s1034" type="#_x0000_t202" style="position:absolute;left:30194;top:64307;width:41179;height:23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" filled="f" stroked="f" strokeweight=".5pt">
                      <v:textbox inset=",10.8pt,,10.8pt">
                        <w:txbxContent>
                          <w:p w14:paraId="054769CB" w14:textId="59868D97" w:rsidR="00037D43" w:rsidRPr="00202477" w:rsidRDefault="00037D43">
                            <w:pPr>
                              <w:pStyle w:val="NoSpacing"/>
                              <w:spacing w:after="180"/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202477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  <w:lang w:val="pt-BR"/>
                              </w:rPr>
                              <w:t>Eduardo Rafael Cerqueira</w:t>
                            </w:r>
                          </w:p>
                          <w:p w14:paraId="63062CEF" w14:textId="038EF998" w:rsidR="00037D43" w:rsidRPr="00202477" w:rsidRDefault="00037D43">
                            <w:pPr>
                              <w:pStyle w:val="NoSpacing"/>
                              <w:spacing w:after="180"/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202477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  <w:lang w:val="pt-BR"/>
                              </w:rPr>
                              <w:t>Spring 2023</w:t>
                            </w:r>
                          </w:p>
                          <w:p w14:paraId="07B7C0A3" w14:textId="17A5FC32" w:rsidR="005C0860" w:rsidRPr="001E1A56" w:rsidRDefault="005C0860" w:rsidP="005C0860">
                            <w:pPr>
                              <w:pStyle w:val="NoSpacing"/>
                              <w:spacing w:after="180"/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1E1A56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  <w:lang w:val="pt-BR"/>
                              </w:rPr>
                              <w:t>DSA 5900</w:t>
                            </w:r>
                          </w:p>
                          <w:p w14:paraId="55C8D83D" w14:textId="4EBC62EA" w:rsidR="005C0860" w:rsidRPr="00202477" w:rsidRDefault="005C0860" w:rsidP="005C0860">
                            <w:pPr>
                              <w:pStyle w:val="NoSpacing"/>
                              <w:spacing w:after="180"/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202477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  <w:t>4 credit hours</w:t>
                            </w:r>
                          </w:p>
                          <w:p w14:paraId="7BFA546C" w14:textId="638BD85D" w:rsidR="005C0860" w:rsidRPr="00202477" w:rsidRDefault="005C0860" w:rsidP="005C0860">
                            <w:pPr>
                              <w:pStyle w:val="NoSpacing"/>
                              <w:spacing w:after="180"/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202477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  <w:t>Dr. David Ebert</w:t>
                            </w:r>
                            <w:r w:rsidR="005B3502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  <w:t>, Dr. Gopichandh Danala</w:t>
                            </w:r>
                          </w:p>
                          <w:p w14:paraId="2168F98F" w14:textId="33D890FA" w:rsidR="005C0860" w:rsidRPr="00202477" w:rsidRDefault="005C0860">
                            <w:pPr>
                              <w:pStyle w:val="NoSpacing"/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</w:pPr>
                            <w:r w:rsidRPr="00202477">
                              <w:rPr>
                                <w:rFonts w:ascii="Arial" w:hAnsi="Arial" w:cs="Arial"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  <w:t>Data Institute for Societal Challenges (DISC)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561F8A8" w14:textId="1537760C" w:rsidR="00037D43" w:rsidRDefault="00037D43" w:rsidP="00FA30E2">
          <w:pPr>
            <w:jc w:val="both"/>
          </w:pPr>
          <w:r>
            <w:br w:type="page"/>
          </w:r>
        </w:p>
      </w:sdtContent>
    </w:sdt>
    <w:p w14:paraId="3158BF93" w14:textId="0A3469DD" w:rsidR="0041721F" w:rsidRPr="0041721F" w:rsidRDefault="0041721F" w:rsidP="0041721F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41721F">
        <w:rPr>
          <w:rFonts w:ascii="Times New Roman" w:hAnsi="Times New Roman" w:cs="Times New Roman"/>
          <w:b/>
          <w:bCs/>
        </w:rPr>
        <w:lastRenderedPageBreak/>
        <w:t>Introduction</w:t>
      </w:r>
    </w:p>
    <w:p w14:paraId="5DD2083A" w14:textId="5D928D82" w:rsidR="0041721F" w:rsidRDefault="00981654" w:rsidP="0041721F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ject describes the International Syndromic Surveillance monitoring COVID-19 virus. Indeed, there is a need to identify the number of COVID cases, </w:t>
      </w:r>
      <w:r w:rsidR="001465B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number of </w:t>
      </w:r>
      <w:r w:rsidR="001465B1">
        <w:rPr>
          <w:rFonts w:ascii="Times New Roman" w:hAnsi="Times New Roman" w:cs="Times New Roman"/>
        </w:rPr>
        <w:t>COVID-</w:t>
      </w:r>
      <w:r>
        <w:rPr>
          <w:rFonts w:ascii="Times New Roman" w:hAnsi="Times New Roman" w:cs="Times New Roman"/>
        </w:rPr>
        <w:t>related deaths</w:t>
      </w:r>
      <w:r w:rsidR="001465B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the hospitalization rates. </w:t>
      </w:r>
      <w:r w:rsidR="00E168C5">
        <w:rPr>
          <w:rFonts w:ascii="Times New Roman" w:hAnsi="Times New Roman" w:cs="Times New Roman"/>
        </w:rPr>
        <w:t>Access to this upcoming projection rates earlier would be of immense value to public health agencies, epidemiologists, decision-makers, and governmental organizations.</w:t>
      </w:r>
      <w:r w:rsidR="00507C9E">
        <w:rPr>
          <w:rFonts w:ascii="Times New Roman" w:hAnsi="Times New Roman" w:cs="Times New Roman"/>
        </w:rPr>
        <w:t xml:space="preserve"> </w:t>
      </w:r>
      <w:r w:rsidR="00047512">
        <w:rPr>
          <w:rFonts w:ascii="Times New Roman" w:hAnsi="Times New Roman" w:cs="Times New Roman"/>
        </w:rPr>
        <w:t>The</w:t>
      </w:r>
      <w:r w:rsidR="00370C68">
        <w:rPr>
          <w:rFonts w:ascii="Times New Roman" w:hAnsi="Times New Roman" w:cs="Times New Roman"/>
        </w:rPr>
        <w:t xml:space="preserve"> decision-makers or </w:t>
      </w:r>
      <w:r w:rsidR="001465B1">
        <w:rPr>
          <w:rFonts w:ascii="Times New Roman" w:hAnsi="Times New Roman" w:cs="Times New Roman"/>
        </w:rPr>
        <w:t xml:space="preserve">people responsible for health-related issues </w:t>
      </w:r>
      <w:r w:rsidR="00047512">
        <w:rPr>
          <w:rFonts w:ascii="Times New Roman" w:hAnsi="Times New Roman" w:cs="Times New Roman"/>
        </w:rPr>
        <w:t xml:space="preserve">can quickly look at these surveillance systems </w:t>
      </w:r>
      <w:r w:rsidR="00507C9E">
        <w:rPr>
          <w:rFonts w:ascii="Times New Roman" w:hAnsi="Times New Roman" w:cs="Times New Roman"/>
        </w:rPr>
        <w:t>and be more prepared to curb the spread of viruses like Covid 19.</w:t>
      </w:r>
      <w:r w:rsidR="00CA3BE3">
        <w:rPr>
          <w:rFonts w:ascii="Times New Roman" w:hAnsi="Times New Roman" w:cs="Times New Roman"/>
        </w:rPr>
        <w:t xml:space="preserve"> </w:t>
      </w:r>
    </w:p>
    <w:p w14:paraId="1B468FBC" w14:textId="77777777" w:rsidR="0041721F" w:rsidRPr="0041721F" w:rsidRDefault="0041721F" w:rsidP="0041721F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Objectives</w:t>
      </w:r>
    </w:p>
    <w:p w14:paraId="02436442" w14:textId="4B392BC0" w:rsidR="008B5B8D" w:rsidRDefault="00CA3BE3" w:rsidP="00FA30E2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anViz</w:t>
      </w:r>
      <w:proofErr w:type="spellEnd"/>
      <w:r>
        <w:rPr>
          <w:rFonts w:ascii="Times New Roman" w:hAnsi="Times New Roman" w:cs="Times New Roman"/>
        </w:rPr>
        <w:t xml:space="preserve"> </w:t>
      </w:r>
      <w:r w:rsidR="001E0F6E">
        <w:rPr>
          <w:rFonts w:ascii="Times New Roman" w:hAnsi="Times New Roman" w:cs="Times New Roman"/>
        </w:rPr>
        <w:t xml:space="preserve">2.0 is </w:t>
      </w:r>
      <w:r w:rsidR="00507C9E">
        <w:rPr>
          <w:rFonts w:ascii="Times New Roman" w:hAnsi="Times New Roman" w:cs="Times New Roman"/>
        </w:rPr>
        <w:t xml:space="preserve">an interactive </w:t>
      </w:r>
      <w:r w:rsidR="00717AEA">
        <w:rPr>
          <w:rFonts w:ascii="Times New Roman" w:hAnsi="Times New Roman" w:cs="Times New Roman"/>
        </w:rPr>
        <w:t xml:space="preserve">web-based </w:t>
      </w:r>
      <w:r w:rsidR="001E0F6E">
        <w:rPr>
          <w:rFonts w:ascii="Times New Roman" w:hAnsi="Times New Roman" w:cs="Times New Roman"/>
        </w:rPr>
        <w:t xml:space="preserve">visual tool </w:t>
      </w:r>
      <w:r w:rsidR="001465B1">
        <w:rPr>
          <w:rFonts w:ascii="Times New Roman" w:hAnsi="Times New Roman" w:cs="Times New Roman"/>
        </w:rPr>
        <w:t>incorporating</w:t>
      </w:r>
      <w:r w:rsidR="001E0F6E">
        <w:rPr>
          <w:rFonts w:ascii="Times New Roman" w:hAnsi="Times New Roman" w:cs="Times New Roman"/>
        </w:rPr>
        <w:t xml:space="preserve"> </w:t>
      </w:r>
      <w:r w:rsidR="003E3B56">
        <w:rPr>
          <w:rFonts w:ascii="Times New Roman" w:hAnsi="Times New Roman" w:cs="Times New Roman"/>
        </w:rPr>
        <w:t xml:space="preserve">various data streams across the US to simulate and model </w:t>
      </w:r>
      <w:r w:rsidR="001D63CE">
        <w:rPr>
          <w:rFonts w:ascii="Times New Roman" w:hAnsi="Times New Roman" w:cs="Times New Roman"/>
        </w:rPr>
        <w:t>important</w:t>
      </w:r>
      <w:r w:rsidR="00626811">
        <w:rPr>
          <w:rFonts w:ascii="Times New Roman" w:hAnsi="Times New Roman" w:cs="Times New Roman"/>
        </w:rPr>
        <w:t xml:space="preserve"> disease spread</w:t>
      </w:r>
      <w:r w:rsidR="001D63CE">
        <w:rPr>
          <w:rFonts w:ascii="Times New Roman" w:hAnsi="Times New Roman" w:cs="Times New Roman"/>
        </w:rPr>
        <w:t xml:space="preserve"> metrics</w:t>
      </w:r>
      <w:r w:rsidR="004667B4">
        <w:rPr>
          <w:rFonts w:ascii="Times New Roman" w:hAnsi="Times New Roman" w:cs="Times New Roman"/>
        </w:rPr>
        <w:t>.</w:t>
      </w:r>
      <w:r w:rsidR="001D63CE">
        <w:rPr>
          <w:rFonts w:ascii="Times New Roman" w:hAnsi="Times New Roman" w:cs="Times New Roman"/>
        </w:rPr>
        <w:t xml:space="preserve"> </w:t>
      </w:r>
      <w:r w:rsidR="00626811">
        <w:rPr>
          <w:rFonts w:ascii="Times New Roman" w:hAnsi="Times New Roman" w:cs="Times New Roman"/>
        </w:rPr>
        <w:t xml:space="preserve">These metrics include </w:t>
      </w:r>
      <w:r w:rsidR="001D63CE">
        <w:rPr>
          <w:rFonts w:ascii="Times New Roman" w:hAnsi="Times New Roman" w:cs="Times New Roman"/>
        </w:rPr>
        <w:t xml:space="preserve">positive cases, deaths, hospitalization, and infection rate </w:t>
      </w:r>
      <w:r w:rsidR="004667B4">
        <w:rPr>
          <w:rFonts w:ascii="Times New Roman" w:hAnsi="Times New Roman" w:cs="Times New Roman"/>
        </w:rPr>
        <w:t>at different spatial hierarchical regions (country, state, county etc</w:t>
      </w:r>
      <w:r w:rsidR="00626811">
        <w:rPr>
          <w:rFonts w:ascii="Times New Roman" w:hAnsi="Times New Roman" w:cs="Times New Roman"/>
        </w:rPr>
        <w:t>.</w:t>
      </w:r>
      <w:r w:rsidR="004667B4">
        <w:rPr>
          <w:rFonts w:ascii="Times New Roman" w:hAnsi="Times New Roman" w:cs="Times New Roman"/>
        </w:rPr>
        <w:t>) within the United States.</w:t>
      </w:r>
      <w:r w:rsidR="00626811">
        <w:rPr>
          <w:rFonts w:ascii="Times New Roman" w:hAnsi="Times New Roman" w:cs="Times New Roman"/>
        </w:rPr>
        <w:t xml:space="preserve"> Researchers at OU DISC, in collaboration with other departments across campuses of OU and OUHSC, developed the Panviz system in its current form. </w:t>
      </w:r>
      <w:r w:rsidR="00426B3F">
        <w:rPr>
          <w:rFonts w:ascii="Times New Roman" w:hAnsi="Times New Roman" w:cs="Times New Roman"/>
        </w:rPr>
        <w:t xml:space="preserve">This interface </w:t>
      </w:r>
      <w:r w:rsidR="00626811">
        <w:rPr>
          <w:rFonts w:ascii="Times New Roman" w:hAnsi="Times New Roman" w:cs="Times New Roman"/>
        </w:rPr>
        <w:t xml:space="preserve">could </w:t>
      </w:r>
      <w:r w:rsidR="001E0F6E">
        <w:rPr>
          <w:rFonts w:ascii="Times New Roman" w:hAnsi="Times New Roman" w:cs="Times New Roman"/>
        </w:rPr>
        <w:t xml:space="preserve">be used </w:t>
      </w:r>
      <w:r w:rsidR="001465B1">
        <w:rPr>
          <w:rFonts w:ascii="Times New Roman" w:hAnsi="Times New Roman" w:cs="Times New Roman"/>
        </w:rPr>
        <w:t xml:space="preserve">to project the cases, deaths, and hospitalization rates caused by COVID-19. </w:t>
      </w:r>
      <w:r w:rsidR="00626811">
        <w:rPr>
          <w:rFonts w:ascii="Times New Roman" w:hAnsi="Times New Roman" w:cs="Times New Roman"/>
        </w:rPr>
        <w:t>In this project, the regional capacity of the current system wi</w:t>
      </w:r>
      <w:r w:rsidR="00426B3F">
        <w:rPr>
          <w:rFonts w:ascii="Times New Roman" w:hAnsi="Times New Roman" w:cs="Times New Roman"/>
        </w:rPr>
        <w:t xml:space="preserve">ll be expanded for countries like Peru, which have a different geographical hierarchy </w:t>
      </w:r>
      <w:r w:rsidR="001465B1">
        <w:rPr>
          <w:rFonts w:ascii="Times New Roman" w:hAnsi="Times New Roman" w:cs="Times New Roman"/>
        </w:rPr>
        <w:t xml:space="preserve">than </w:t>
      </w:r>
      <w:r w:rsidR="00426B3F">
        <w:rPr>
          <w:rFonts w:ascii="Times New Roman" w:hAnsi="Times New Roman" w:cs="Times New Roman"/>
        </w:rPr>
        <w:t xml:space="preserve">the US. </w:t>
      </w:r>
      <w:r w:rsidR="00626811">
        <w:rPr>
          <w:rFonts w:ascii="Times New Roman" w:hAnsi="Times New Roman" w:cs="Times New Roman"/>
        </w:rPr>
        <w:t xml:space="preserve">The </w:t>
      </w:r>
      <w:r w:rsidR="0017527A">
        <w:rPr>
          <w:rFonts w:ascii="Times New Roman" w:hAnsi="Times New Roman" w:cs="Times New Roman"/>
        </w:rPr>
        <w:t xml:space="preserve">hierarchy of Peru has four levels - </w:t>
      </w:r>
      <w:r w:rsidR="00736389" w:rsidRPr="00736389">
        <w:rPr>
          <w:rFonts w:ascii="Times New Roman" w:hAnsi="Times New Roman" w:cs="Times New Roman"/>
        </w:rPr>
        <w:t>(Country-level, Department-level, Province-level, and District-level).</w:t>
      </w:r>
      <w:r w:rsidR="008D7652">
        <w:rPr>
          <w:rFonts w:ascii="Times New Roman" w:hAnsi="Times New Roman" w:cs="Times New Roman"/>
        </w:rPr>
        <w:t xml:space="preserve"> We </w:t>
      </w:r>
      <w:proofErr w:type="gramStart"/>
      <w:r w:rsidR="008D7652">
        <w:rPr>
          <w:rFonts w:ascii="Times New Roman" w:hAnsi="Times New Roman" w:cs="Times New Roman"/>
        </w:rPr>
        <w:t>have to</w:t>
      </w:r>
      <w:proofErr w:type="gramEnd"/>
      <w:r w:rsidR="008D7652">
        <w:rPr>
          <w:rFonts w:ascii="Times New Roman" w:hAnsi="Times New Roman" w:cs="Times New Roman"/>
        </w:rPr>
        <w:t xml:space="preserve"> explore the current data streams of the Peru Covid cases and find optimal ways to process the information into a meaningful aggregated form similar to the covid data </w:t>
      </w:r>
      <w:r w:rsidR="008B5B8D">
        <w:rPr>
          <w:rFonts w:ascii="Times New Roman" w:hAnsi="Times New Roman" w:cs="Times New Roman"/>
        </w:rPr>
        <w:t>provided by the New York Times.</w:t>
      </w:r>
    </w:p>
    <w:p w14:paraId="439D1E71" w14:textId="7D04CD00" w:rsidR="00867C12" w:rsidRDefault="008B5B8D" w:rsidP="00FA30E2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we will</w:t>
      </w:r>
      <w:r w:rsidR="00D3501C">
        <w:rPr>
          <w:rFonts w:ascii="Times New Roman" w:hAnsi="Times New Roman" w:cs="Times New Roman"/>
        </w:rPr>
        <w:t xml:space="preserve"> evaluate the COVID-19 data from Peru </w:t>
      </w:r>
      <w:r w:rsidR="00517C94">
        <w:rPr>
          <w:rFonts w:ascii="Times New Roman" w:hAnsi="Times New Roman" w:cs="Times New Roman"/>
        </w:rPr>
        <w:t>with an</w:t>
      </w:r>
      <w:r w:rsidR="00D3501C">
        <w:rPr>
          <w:rFonts w:ascii="Times New Roman" w:hAnsi="Times New Roman" w:cs="Times New Roman"/>
        </w:rPr>
        <w:t xml:space="preserve"> understanding </w:t>
      </w:r>
      <w:r w:rsidR="00517C94">
        <w:rPr>
          <w:rFonts w:ascii="Times New Roman" w:hAnsi="Times New Roman" w:cs="Times New Roman"/>
        </w:rPr>
        <w:t xml:space="preserve">of </w:t>
      </w:r>
      <w:r w:rsidR="00D3501C">
        <w:rPr>
          <w:rFonts w:ascii="Times New Roman" w:hAnsi="Times New Roman" w:cs="Times New Roman"/>
        </w:rPr>
        <w:t xml:space="preserve">its geographical hierarchy, aggregating the data </w:t>
      </w:r>
      <w:r w:rsidR="00705168">
        <w:rPr>
          <w:rFonts w:ascii="Times New Roman" w:hAnsi="Times New Roman" w:cs="Times New Roman"/>
        </w:rPr>
        <w:t>at different temporal levels too</w:t>
      </w:r>
      <w:r>
        <w:rPr>
          <w:rFonts w:ascii="Times New Roman" w:hAnsi="Times New Roman" w:cs="Times New Roman"/>
        </w:rPr>
        <w:t>,</w:t>
      </w:r>
      <w:r w:rsidR="00705168">
        <w:rPr>
          <w:rFonts w:ascii="Times New Roman" w:hAnsi="Times New Roman" w:cs="Times New Roman"/>
        </w:rPr>
        <w:t xml:space="preserve"> including daily, </w:t>
      </w:r>
      <w:r w:rsidR="00D3501C">
        <w:rPr>
          <w:rFonts w:ascii="Times New Roman" w:hAnsi="Times New Roman" w:cs="Times New Roman"/>
        </w:rPr>
        <w:t>weekly</w:t>
      </w:r>
      <w:r w:rsidR="00705168">
        <w:rPr>
          <w:rFonts w:ascii="Times New Roman" w:hAnsi="Times New Roman" w:cs="Times New Roman"/>
        </w:rPr>
        <w:t>, biweekly, monthly</w:t>
      </w:r>
      <w:r>
        <w:rPr>
          <w:rFonts w:ascii="Times New Roman" w:hAnsi="Times New Roman" w:cs="Times New Roman"/>
        </w:rPr>
        <w:t>,</w:t>
      </w:r>
      <w:r w:rsidR="00705168">
        <w:rPr>
          <w:rFonts w:ascii="Times New Roman" w:hAnsi="Times New Roman" w:cs="Times New Roman"/>
        </w:rPr>
        <w:t xml:space="preserve"> and annual</w:t>
      </w:r>
      <w:r w:rsidR="00D3501C">
        <w:rPr>
          <w:rFonts w:ascii="Times New Roman" w:hAnsi="Times New Roman" w:cs="Times New Roman"/>
        </w:rPr>
        <w:t xml:space="preserve"> basis. In addition, we will run </w:t>
      </w:r>
      <w:r>
        <w:rPr>
          <w:rFonts w:ascii="Times New Roman" w:hAnsi="Times New Roman" w:cs="Times New Roman"/>
        </w:rPr>
        <w:t xml:space="preserve">several </w:t>
      </w:r>
      <w:r w:rsidR="00D3501C">
        <w:rPr>
          <w:rFonts w:ascii="Times New Roman" w:hAnsi="Times New Roman" w:cs="Times New Roman"/>
        </w:rPr>
        <w:t xml:space="preserve">machine learning </w:t>
      </w:r>
      <w:r>
        <w:rPr>
          <w:rFonts w:ascii="Times New Roman" w:hAnsi="Times New Roman" w:cs="Times New Roman"/>
        </w:rPr>
        <w:t>algorithms with the co</w:t>
      </w:r>
      <w:r w:rsidR="002218A2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text of Peruvian data </w:t>
      </w:r>
      <w:r w:rsidR="00D3501C">
        <w:rPr>
          <w:rFonts w:ascii="Times New Roman" w:hAnsi="Times New Roman" w:cs="Times New Roman"/>
        </w:rPr>
        <w:t>for the projections</w:t>
      </w:r>
      <w:r w:rsidR="00517C94">
        <w:rPr>
          <w:rFonts w:ascii="Times New Roman" w:hAnsi="Times New Roman" w:cs="Times New Roman"/>
        </w:rPr>
        <w:t xml:space="preserve"> of cases, deaths</w:t>
      </w:r>
      <w:r>
        <w:rPr>
          <w:rFonts w:ascii="Times New Roman" w:hAnsi="Times New Roman" w:cs="Times New Roman"/>
        </w:rPr>
        <w:t>,</w:t>
      </w:r>
      <w:r w:rsidR="00517C94">
        <w:rPr>
          <w:rFonts w:ascii="Times New Roman" w:hAnsi="Times New Roman" w:cs="Times New Roman"/>
        </w:rPr>
        <w:t xml:space="preserve"> and hospitalization rates</w:t>
      </w:r>
      <w:r w:rsidR="00D3501C">
        <w:rPr>
          <w:rFonts w:ascii="Times New Roman" w:hAnsi="Times New Roman" w:cs="Times New Roman"/>
        </w:rPr>
        <w:t xml:space="preserve"> and integrate the results into the </w:t>
      </w:r>
      <w:proofErr w:type="spellStart"/>
      <w:r w:rsidR="00D3501C">
        <w:rPr>
          <w:rFonts w:ascii="Times New Roman" w:hAnsi="Times New Roman" w:cs="Times New Roman"/>
        </w:rPr>
        <w:t>PanViz</w:t>
      </w:r>
      <w:proofErr w:type="spellEnd"/>
      <w:r w:rsidR="00D3501C">
        <w:rPr>
          <w:rFonts w:ascii="Times New Roman" w:hAnsi="Times New Roman" w:cs="Times New Roman"/>
        </w:rPr>
        <w:t xml:space="preserve"> system.</w:t>
      </w:r>
      <w:r w:rsidR="00517C94">
        <w:rPr>
          <w:rFonts w:ascii="Times New Roman" w:hAnsi="Times New Roman" w:cs="Times New Roman"/>
        </w:rPr>
        <w:t xml:space="preserve"> Furthermore, this project also a</w:t>
      </w:r>
      <w:r w:rsidR="00867C12">
        <w:rPr>
          <w:rFonts w:ascii="Times New Roman" w:hAnsi="Times New Roman" w:cs="Times New Roman"/>
        </w:rPr>
        <w:t xml:space="preserve">ims to give the knowledge of the Peru COVID data, the current </w:t>
      </w:r>
      <w:proofErr w:type="spellStart"/>
      <w:r w:rsidR="00867C12">
        <w:rPr>
          <w:rFonts w:ascii="Times New Roman" w:hAnsi="Times New Roman" w:cs="Times New Roman"/>
        </w:rPr>
        <w:t>PanViz</w:t>
      </w:r>
      <w:proofErr w:type="spellEnd"/>
      <w:r w:rsidR="00867C12">
        <w:rPr>
          <w:rFonts w:ascii="Times New Roman" w:hAnsi="Times New Roman" w:cs="Times New Roman"/>
        </w:rPr>
        <w:t xml:space="preserve"> system for </w:t>
      </w:r>
      <w:r w:rsidR="002218A2">
        <w:rPr>
          <w:rFonts w:ascii="Times New Roman" w:hAnsi="Times New Roman" w:cs="Times New Roman"/>
        </w:rPr>
        <w:t xml:space="preserve">the </w:t>
      </w:r>
      <w:r w:rsidR="00867C12">
        <w:rPr>
          <w:rFonts w:ascii="Times New Roman" w:hAnsi="Times New Roman" w:cs="Times New Roman"/>
        </w:rPr>
        <w:t xml:space="preserve">US, creating automated scripts to do data aggregation for Peru and run machine learning models for </w:t>
      </w:r>
      <w:r w:rsidR="002218A2">
        <w:rPr>
          <w:rFonts w:ascii="Times New Roman" w:hAnsi="Times New Roman" w:cs="Times New Roman"/>
        </w:rPr>
        <w:t>the</w:t>
      </w:r>
      <w:r w:rsidR="00867C12">
        <w:rPr>
          <w:rFonts w:ascii="Times New Roman" w:hAnsi="Times New Roman" w:cs="Times New Roman"/>
        </w:rPr>
        <w:t xml:space="preserve"> integration.</w:t>
      </w:r>
    </w:p>
    <w:p w14:paraId="3C39718F" w14:textId="6ABAC5B8" w:rsidR="0041721F" w:rsidRPr="0041721F" w:rsidRDefault="0041721F" w:rsidP="0041721F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41721F">
        <w:rPr>
          <w:rFonts w:ascii="Times New Roman" w:hAnsi="Times New Roman" w:cs="Times New Roman"/>
          <w:b/>
          <w:bCs/>
        </w:rPr>
        <w:t>Plan</w:t>
      </w:r>
    </w:p>
    <w:p w14:paraId="559F3BF4" w14:textId="17CE0B68" w:rsidR="00867C12" w:rsidRDefault="00867C12" w:rsidP="00FA30E2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 for this project is given by the Peru government website</w:t>
      </w:r>
      <w:r w:rsidR="00FE12C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hyperlink r:id="rId9" w:history="1">
        <w:r w:rsidR="00FE12C3" w:rsidRPr="008A01C4">
          <w:rPr>
            <w:rStyle w:val="Hyperlink"/>
            <w:rFonts w:ascii="Times New Roman" w:hAnsi="Times New Roman" w:cs="Times New Roman"/>
          </w:rPr>
          <w:t>https://covid19.minsa.gob.pe/sala_situacional.asp</w:t>
        </w:r>
      </w:hyperlink>
      <w:r w:rsidR="00FE12C3">
        <w:rPr>
          <w:rFonts w:ascii="Times New Roman" w:hAnsi="Times New Roman" w:cs="Times New Roman"/>
        </w:rPr>
        <w:t xml:space="preserve">). It contains the number of positive cases, </w:t>
      </w:r>
      <w:r w:rsidR="002218A2">
        <w:rPr>
          <w:rFonts w:ascii="Times New Roman" w:hAnsi="Times New Roman" w:cs="Times New Roman"/>
        </w:rPr>
        <w:t>deaths,</w:t>
      </w:r>
      <w:r w:rsidR="00FE12C3">
        <w:rPr>
          <w:rFonts w:ascii="Times New Roman" w:hAnsi="Times New Roman" w:cs="Times New Roman"/>
        </w:rPr>
        <w:t xml:space="preserve"> and hospitalizations for COVID-19. The format is </w:t>
      </w:r>
      <w:r w:rsidR="002218A2">
        <w:rPr>
          <w:rFonts w:ascii="Times New Roman" w:hAnsi="Times New Roman" w:cs="Times New Roman"/>
        </w:rPr>
        <w:t xml:space="preserve">primarily </w:t>
      </w:r>
      <w:r w:rsidR="00FE12C3">
        <w:rPr>
          <w:rFonts w:ascii="Times New Roman" w:hAnsi="Times New Roman" w:cs="Times New Roman"/>
        </w:rPr>
        <w:t>numeric</w:t>
      </w:r>
      <w:r w:rsidR="00ED0DD9">
        <w:rPr>
          <w:rFonts w:ascii="Times New Roman" w:hAnsi="Times New Roman" w:cs="Times New Roman"/>
        </w:rPr>
        <w:t>, yet strings are present for the locations, yes/no questions, and type of vaccines. These quali</w:t>
      </w:r>
      <w:r w:rsidR="002218A2">
        <w:rPr>
          <w:rFonts w:ascii="Times New Roman" w:hAnsi="Times New Roman" w:cs="Times New Roman"/>
        </w:rPr>
        <w:t>ta</w:t>
      </w:r>
      <w:r w:rsidR="00ED0DD9">
        <w:rPr>
          <w:rFonts w:ascii="Times New Roman" w:hAnsi="Times New Roman" w:cs="Times New Roman"/>
        </w:rPr>
        <w:t>tive data will be converted to quantity data.</w:t>
      </w:r>
    </w:p>
    <w:p w14:paraId="04B1D093" w14:textId="0396AB3F" w:rsidR="00ED0DD9" w:rsidRDefault="00ED0DD9" w:rsidP="00FA30E2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 aggregation and processing will </w:t>
      </w:r>
      <w:r w:rsidR="001E423E">
        <w:rPr>
          <w:rFonts w:ascii="Times New Roman" w:hAnsi="Times New Roman" w:cs="Times New Roman"/>
        </w:rPr>
        <w:t>focus o</w:t>
      </w:r>
      <w:r>
        <w:rPr>
          <w:rFonts w:ascii="Times New Roman" w:hAnsi="Times New Roman" w:cs="Times New Roman"/>
        </w:rPr>
        <w:t xml:space="preserve">n understanding </w:t>
      </w:r>
      <w:r w:rsidR="001E423E">
        <w:rPr>
          <w:rFonts w:ascii="Times New Roman" w:hAnsi="Times New Roman" w:cs="Times New Roman"/>
        </w:rPr>
        <w:t>Peru's database and geographical hierarchy</w:t>
      </w:r>
      <w:r>
        <w:rPr>
          <w:rFonts w:ascii="Times New Roman" w:hAnsi="Times New Roman" w:cs="Times New Roman"/>
        </w:rPr>
        <w:t xml:space="preserve">. My responsibilities in this project will be mainly data </w:t>
      </w:r>
      <w:r w:rsidR="001E423E">
        <w:rPr>
          <w:rFonts w:ascii="Times New Roman" w:hAnsi="Times New Roman" w:cs="Times New Roman"/>
        </w:rPr>
        <w:t>science-</w:t>
      </w:r>
      <w:r>
        <w:rPr>
          <w:rFonts w:ascii="Times New Roman" w:hAnsi="Times New Roman" w:cs="Times New Roman"/>
        </w:rPr>
        <w:t xml:space="preserve">related duties that will aid the existing research team and will be included in the main </w:t>
      </w:r>
      <w:r w:rsidR="00E005CF">
        <w:rPr>
          <w:rFonts w:ascii="Times New Roman" w:hAnsi="Times New Roman" w:cs="Times New Roman"/>
        </w:rPr>
        <w:t>part of the analysis.</w:t>
      </w:r>
    </w:p>
    <w:p w14:paraId="69E5F7E3" w14:textId="4AF411A2" w:rsidR="00E005CF" w:rsidRDefault="00E005CF" w:rsidP="00FA30E2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1E423E">
        <w:rPr>
          <w:rFonts w:ascii="Times New Roman" w:hAnsi="Times New Roman" w:cs="Times New Roman"/>
        </w:rPr>
        <w:t xml:space="preserve">final deliverable is integrating the Peru data into the </w:t>
      </w:r>
      <w:proofErr w:type="spellStart"/>
      <w:r w:rsidR="001E423E">
        <w:rPr>
          <w:rFonts w:ascii="Times New Roman" w:hAnsi="Times New Roman" w:cs="Times New Roman"/>
        </w:rPr>
        <w:t>PanViz</w:t>
      </w:r>
      <w:proofErr w:type="spellEnd"/>
      <w:r w:rsidR="001E423E">
        <w:rPr>
          <w:rFonts w:ascii="Times New Roman" w:hAnsi="Times New Roman" w:cs="Times New Roman"/>
        </w:rPr>
        <w:t xml:space="preserve"> system</w:t>
      </w:r>
      <w:r>
        <w:rPr>
          <w:rFonts w:ascii="Times New Roman" w:hAnsi="Times New Roman" w:cs="Times New Roman"/>
        </w:rPr>
        <w:t xml:space="preserve">. The functionalities of the existing </w:t>
      </w:r>
      <w:proofErr w:type="spellStart"/>
      <w:r>
        <w:rPr>
          <w:rFonts w:ascii="Times New Roman" w:hAnsi="Times New Roman" w:cs="Times New Roman"/>
        </w:rPr>
        <w:t>PanViz</w:t>
      </w:r>
      <w:proofErr w:type="spellEnd"/>
      <w:r>
        <w:rPr>
          <w:rFonts w:ascii="Times New Roman" w:hAnsi="Times New Roman" w:cs="Times New Roman"/>
        </w:rPr>
        <w:t xml:space="preserve"> system will be expanded to communicate the findings using </w:t>
      </w:r>
      <w:r>
        <w:rPr>
          <w:rFonts w:ascii="Times New Roman" w:hAnsi="Times New Roman" w:cs="Times New Roman"/>
        </w:rPr>
        <w:lastRenderedPageBreak/>
        <w:t xml:space="preserve">standard </w:t>
      </w:r>
      <w:r w:rsidR="00D974BF">
        <w:rPr>
          <w:rFonts w:ascii="Times New Roman" w:hAnsi="Times New Roman" w:cs="Times New Roman"/>
        </w:rPr>
        <w:t>plotting</w:t>
      </w:r>
      <w:r>
        <w:rPr>
          <w:rFonts w:ascii="Times New Roman" w:hAnsi="Times New Roman" w:cs="Times New Roman"/>
        </w:rPr>
        <w:t xml:space="preserve"> (line and bar charts) to predict the COVID cases for future dates. The </w:t>
      </w:r>
      <w:r w:rsidR="002B3CC1">
        <w:rPr>
          <w:rFonts w:ascii="Times New Roman" w:hAnsi="Times New Roman" w:cs="Times New Roman"/>
        </w:rPr>
        <w:t xml:space="preserve">project completion </w:t>
      </w:r>
      <w:r w:rsidR="001E423E">
        <w:rPr>
          <w:rFonts w:ascii="Times New Roman" w:hAnsi="Times New Roman" w:cs="Times New Roman"/>
        </w:rPr>
        <w:t xml:space="preserve">date </w:t>
      </w:r>
      <w:r w:rsidR="002B3CC1">
        <w:rPr>
          <w:rFonts w:ascii="Times New Roman" w:hAnsi="Times New Roman" w:cs="Times New Roman"/>
        </w:rPr>
        <w:t>will be April 28</w:t>
      </w:r>
      <w:r w:rsidR="002B3CC1" w:rsidRPr="002B3CC1">
        <w:rPr>
          <w:rFonts w:ascii="Times New Roman" w:hAnsi="Times New Roman" w:cs="Times New Roman"/>
          <w:vertAlign w:val="superscript"/>
        </w:rPr>
        <w:t>th</w:t>
      </w:r>
      <w:r w:rsidR="001E423E">
        <w:rPr>
          <w:rFonts w:ascii="Times New Roman" w:hAnsi="Times New Roman" w:cs="Times New Roman"/>
          <w:vertAlign w:val="superscript"/>
        </w:rPr>
        <w:t>,</w:t>
      </w:r>
      <w:r w:rsidR="002B3CC1">
        <w:rPr>
          <w:rFonts w:ascii="Times New Roman" w:hAnsi="Times New Roman" w:cs="Times New Roman"/>
        </w:rPr>
        <w:t xml:space="preserve"> 2023. The </w:t>
      </w:r>
      <w:r w:rsidR="001E423E">
        <w:rPr>
          <w:rFonts w:ascii="Times New Roman" w:hAnsi="Times New Roman" w:cs="Times New Roman"/>
        </w:rPr>
        <w:t xml:space="preserve">following three </w:t>
      </w:r>
      <w:r w:rsidR="002B3CC1">
        <w:rPr>
          <w:rFonts w:ascii="Times New Roman" w:hAnsi="Times New Roman" w:cs="Times New Roman"/>
        </w:rPr>
        <w:t xml:space="preserve">months for this practicum study will be partitioned by understanding the codebase, converting the Peru data into more structured data, running the existing machine learning models on the Peru </w:t>
      </w:r>
      <w:proofErr w:type="gramStart"/>
      <w:r w:rsidR="002B3CC1">
        <w:rPr>
          <w:rFonts w:ascii="Times New Roman" w:hAnsi="Times New Roman" w:cs="Times New Roman"/>
        </w:rPr>
        <w:t>data</w:t>
      </w:r>
      <w:proofErr w:type="gramEnd"/>
      <w:r w:rsidR="002B3CC1">
        <w:rPr>
          <w:rFonts w:ascii="Times New Roman" w:hAnsi="Times New Roman" w:cs="Times New Roman"/>
        </w:rPr>
        <w:t xml:space="preserve"> and storing the results, and integrating all features into the </w:t>
      </w:r>
      <w:proofErr w:type="spellStart"/>
      <w:r w:rsidR="002B3CC1">
        <w:rPr>
          <w:rFonts w:ascii="Times New Roman" w:hAnsi="Times New Roman" w:cs="Times New Roman"/>
        </w:rPr>
        <w:t>PanViz</w:t>
      </w:r>
      <w:proofErr w:type="spellEnd"/>
      <w:r w:rsidR="002B3CC1">
        <w:rPr>
          <w:rFonts w:ascii="Times New Roman" w:hAnsi="Times New Roman" w:cs="Times New Roman"/>
        </w:rPr>
        <w:t xml:space="preserve"> system for final analysis.</w:t>
      </w:r>
    </w:p>
    <w:p w14:paraId="3669FC94" w14:textId="1B0B99FA" w:rsidR="000E76C3" w:rsidRDefault="000E76C3" w:rsidP="00FA30E2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</w:p>
    <w:p w14:paraId="409D4080" w14:textId="77777777" w:rsidR="00F81BCD" w:rsidRDefault="00F81BCD" w:rsidP="00FA30E2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5292FE64" w14:textId="58F996C3" w:rsidR="00F81BCD" w:rsidRDefault="004A0DC2" w:rsidP="00FA30E2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FA30E2">
        <w:rPr>
          <w:rFonts w:ascii="Times New Roman" w:hAnsi="Times New Roman" w:cs="Times New Roman"/>
          <w:b/>
          <w:bCs/>
        </w:rPr>
        <w:t>Deliverables:</w:t>
      </w:r>
    </w:p>
    <w:p w14:paraId="45568E63" w14:textId="72D10215" w:rsidR="00506B6C" w:rsidRPr="00FA30E2" w:rsidRDefault="00F81BCD" w:rsidP="00FA30E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Using the current</w:t>
      </w:r>
      <w:r w:rsidR="00506B6C">
        <w:rPr>
          <w:rFonts w:ascii="Times New Roman" w:hAnsi="Times New Roman" w:cs="Times New Roman"/>
        </w:rPr>
        <w:t xml:space="preserve"> codebase to finetune and scrape the raw data of Peru country.</w:t>
      </w:r>
    </w:p>
    <w:p w14:paraId="5749DF3B" w14:textId="6A561B60" w:rsidR="007322CF" w:rsidRPr="00FA30E2" w:rsidRDefault="007322CF" w:rsidP="00FA30E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Data aggregation at different spatial and temporal scales</w:t>
      </w:r>
    </w:p>
    <w:p w14:paraId="04651C34" w14:textId="155A911A" w:rsidR="007322CF" w:rsidRPr="00FA30E2" w:rsidRDefault="007322CF" w:rsidP="00FA30E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Evaluating the </w:t>
      </w:r>
      <w:r w:rsidR="00905F21">
        <w:rPr>
          <w:rFonts w:ascii="Times New Roman" w:hAnsi="Times New Roman" w:cs="Times New Roman"/>
        </w:rPr>
        <w:t xml:space="preserve">performance of several </w:t>
      </w:r>
      <w:r>
        <w:rPr>
          <w:rFonts w:ascii="Times New Roman" w:hAnsi="Times New Roman" w:cs="Times New Roman"/>
        </w:rPr>
        <w:t xml:space="preserve">machine learning models </w:t>
      </w:r>
      <w:r w:rsidR="00905F21">
        <w:rPr>
          <w:rFonts w:ascii="Times New Roman" w:hAnsi="Times New Roman" w:cs="Times New Roman"/>
        </w:rPr>
        <w:t>in doing predictive analysis.</w:t>
      </w:r>
    </w:p>
    <w:p w14:paraId="4E7D4073" w14:textId="61BC8BD2" w:rsidR="00905F21" w:rsidRPr="00FA30E2" w:rsidRDefault="00905F21" w:rsidP="00FA30E2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Integrating the final results </w:t>
      </w:r>
      <w:proofErr w:type="gramStart"/>
      <w:r w:rsidR="001B388C">
        <w:rPr>
          <w:rFonts w:ascii="Times New Roman" w:hAnsi="Times New Roman" w:cs="Times New Roman"/>
        </w:rPr>
        <w:t>in to</w:t>
      </w:r>
      <w:proofErr w:type="gramEnd"/>
      <w:r w:rsidR="001B388C">
        <w:rPr>
          <w:rFonts w:ascii="Times New Roman" w:hAnsi="Times New Roman" w:cs="Times New Roman"/>
        </w:rPr>
        <w:t xml:space="preserve"> the Peru version of the Panviz.</w:t>
      </w:r>
    </w:p>
    <w:p w14:paraId="02345AA0" w14:textId="77777777" w:rsidR="00E84B78" w:rsidRDefault="00E84B78" w:rsidP="00E84B78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194CD57A" w14:textId="57CD0E86" w:rsidR="001B388C" w:rsidRDefault="001B388C" w:rsidP="00FA30E2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hedule</w:t>
      </w:r>
      <w:r w:rsidR="00E84B78">
        <w:rPr>
          <w:rFonts w:ascii="Times New Roman" w:hAnsi="Times New Roman" w:cs="Times New Roman"/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041"/>
      </w:tblGrid>
      <w:tr w:rsidR="00BC1351" w:rsidRPr="00BC1351" w14:paraId="62FA2DE3" w14:textId="77777777" w:rsidTr="003A05C5">
        <w:tc>
          <w:tcPr>
            <w:tcW w:w="1975" w:type="dxa"/>
          </w:tcPr>
          <w:p w14:paraId="4A4BD9ED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  <w:b/>
                <w:bCs/>
              </w:rPr>
              <w:t>Week</w:t>
            </w:r>
          </w:p>
        </w:tc>
        <w:tc>
          <w:tcPr>
            <w:tcW w:w="7041" w:type="dxa"/>
          </w:tcPr>
          <w:p w14:paraId="5AF42346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  <w:b/>
                <w:bCs/>
              </w:rPr>
              <w:t>Tasks</w:t>
            </w:r>
          </w:p>
        </w:tc>
      </w:tr>
      <w:tr w:rsidR="00BC1351" w:rsidRPr="00BC1351" w14:paraId="0EE0A085" w14:textId="77777777" w:rsidTr="003A05C5">
        <w:tc>
          <w:tcPr>
            <w:tcW w:w="1975" w:type="dxa"/>
          </w:tcPr>
          <w:p w14:paraId="32BF482A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1/27/2023</w:t>
            </w:r>
          </w:p>
        </w:tc>
        <w:tc>
          <w:tcPr>
            <w:tcW w:w="7041" w:type="dxa"/>
          </w:tcPr>
          <w:p w14:paraId="6F403FE8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Project Proposal, Establishing GitHub repository</w:t>
            </w:r>
          </w:p>
        </w:tc>
      </w:tr>
      <w:tr w:rsidR="00BC1351" w:rsidRPr="00BC1351" w14:paraId="287111F3" w14:textId="77777777" w:rsidTr="003A05C5">
        <w:tc>
          <w:tcPr>
            <w:tcW w:w="1975" w:type="dxa"/>
          </w:tcPr>
          <w:p w14:paraId="5A7ABDE5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2/03/2023</w:t>
            </w:r>
          </w:p>
        </w:tc>
        <w:tc>
          <w:tcPr>
            <w:tcW w:w="7041" w:type="dxa"/>
          </w:tcPr>
          <w:p w14:paraId="31D3E125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Submitting the proposal draft, scheduling a weekly meeting</w:t>
            </w:r>
          </w:p>
        </w:tc>
      </w:tr>
      <w:tr w:rsidR="00BC1351" w:rsidRPr="00BC1351" w14:paraId="5586DACD" w14:textId="77777777" w:rsidTr="003A05C5">
        <w:tc>
          <w:tcPr>
            <w:tcW w:w="1975" w:type="dxa"/>
          </w:tcPr>
          <w:p w14:paraId="14CA5206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2/08/2023</w:t>
            </w:r>
          </w:p>
        </w:tc>
        <w:tc>
          <w:tcPr>
            <w:tcW w:w="7041" w:type="dxa"/>
          </w:tcPr>
          <w:p w14:paraId="30B9733E" w14:textId="168D3446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 xml:space="preserve">Getting access to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base, </w:t>
            </w:r>
            <w:r w:rsidRPr="00FA30E2">
              <w:rPr>
                <w:rFonts w:ascii="Times New Roman" w:hAnsi="Times New Roman" w:cs="Times New Roman"/>
              </w:rPr>
              <w:t>and understanding data</w:t>
            </w:r>
            <w:r w:rsidR="00896BA4">
              <w:rPr>
                <w:rFonts w:ascii="Times New Roman" w:hAnsi="Times New Roman" w:cs="Times New Roman"/>
                <w:sz w:val="24"/>
                <w:szCs w:val="24"/>
              </w:rPr>
              <w:t>, Panviz system</w:t>
            </w:r>
          </w:p>
        </w:tc>
      </w:tr>
      <w:tr w:rsidR="00BC1351" w:rsidRPr="00BC1351" w14:paraId="6A763F9A" w14:textId="77777777" w:rsidTr="003A05C5">
        <w:tc>
          <w:tcPr>
            <w:tcW w:w="1975" w:type="dxa"/>
          </w:tcPr>
          <w:p w14:paraId="3184DD0A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2/15/2023</w:t>
            </w:r>
          </w:p>
        </w:tc>
        <w:tc>
          <w:tcPr>
            <w:tcW w:w="7041" w:type="dxa"/>
          </w:tcPr>
          <w:p w14:paraId="5120980E" w14:textId="08C2BF9E" w:rsidR="00BC1351" w:rsidRPr="00FA30E2" w:rsidRDefault="00896BA4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 scraping to do data collection and script automation</w:t>
            </w:r>
          </w:p>
        </w:tc>
      </w:tr>
      <w:tr w:rsidR="00BC1351" w:rsidRPr="00BC1351" w14:paraId="47A2B231" w14:textId="77777777" w:rsidTr="003A05C5">
        <w:tc>
          <w:tcPr>
            <w:tcW w:w="1975" w:type="dxa"/>
          </w:tcPr>
          <w:p w14:paraId="5572F413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2/22/2023</w:t>
            </w:r>
          </w:p>
        </w:tc>
        <w:tc>
          <w:tcPr>
            <w:tcW w:w="7041" w:type="dxa"/>
          </w:tcPr>
          <w:p w14:paraId="360A63C8" w14:textId="0D229CBA" w:rsidR="00BC1351" w:rsidRPr="00FA30E2" w:rsidRDefault="00EF7B6B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ggregation and solving any issues</w:t>
            </w:r>
          </w:p>
        </w:tc>
      </w:tr>
      <w:tr w:rsidR="00BC1351" w:rsidRPr="00BC1351" w14:paraId="6FBDF405" w14:textId="77777777" w:rsidTr="003A05C5">
        <w:tc>
          <w:tcPr>
            <w:tcW w:w="1975" w:type="dxa"/>
          </w:tcPr>
          <w:p w14:paraId="479AE707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3/01/2023</w:t>
            </w:r>
          </w:p>
        </w:tc>
        <w:tc>
          <w:tcPr>
            <w:tcW w:w="7041" w:type="dxa"/>
          </w:tcPr>
          <w:p w14:paraId="1C9DE098" w14:textId="1E42D42C" w:rsidR="00BC1351" w:rsidRPr="00FA30E2" w:rsidRDefault="00EF7B6B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inue to work on data collection, aggregation and different spatiotemporal scales</w:t>
            </w:r>
          </w:p>
        </w:tc>
      </w:tr>
      <w:tr w:rsidR="00BC1351" w:rsidRPr="00BC1351" w14:paraId="4B35759D" w14:textId="77777777" w:rsidTr="003A05C5">
        <w:tc>
          <w:tcPr>
            <w:tcW w:w="1975" w:type="dxa"/>
          </w:tcPr>
          <w:p w14:paraId="6547449F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3/08/2023</w:t>
            </w:r>
          </w:p>
        </w:tc>
        <w:tc>
          <w:tcPr>
            <w:tcW w:w="7041" w:type="dxa"/>
          </w:tcPr>
          <w:p w14:paraId="7A207BAC" w14:textId="231443E9" w:rsidR="00BC1351" w:rsidRPr="00FA30E2" w:rsidRDefault="00EF7B6B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lore ML algorithms for predictive analytics</w:t>
            </w:r>
          </w:p>
        </w:tc>
      </w:tr>
      <w:tr w:rsidR="00BC1351" w:rsidRPr="00BC1351" w14:paraId="2B7A8B9E" w14:textId="77777777" w:rsidTr="003A05C5">
        <w:tc>
          <w:tcPr>
            <w:tcW w:w="1975" w:type="dxa"/>
          </w:tcPr>
          <w:p w14:paraId="5CEDD2E3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3/05/2023</w:t>
            </w:r>
          </w:p>
        </w:tc>
        <w:tc>
          <w:tcPr>
            <w:tcW w:w="7041" w:type="dxa"/>
          </w:tcPr>
          <w:p w14:paraId="2AC039EA" w14:textId="62F3AAD5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Continue ML</w:t>
            </w:r>
            <w:r w:rsidR="00EF7B6B">
              <w:rPr>
                <w:rFonts w:ascii="Times New Roman" w:hAnsi="Times New Roman" w:cs="Times New Roman"/>
                <w:sz w:val="24"/>
                <w:szCs w:val="24"/>
              </w:rPr>
              <w:t>-related coding work</w:t>
            </w:r>
          </w:p>
        </w:tc>
      </w:tr>
      <w:tr w:rsidR="00BC1351" w:rsidRPr="00BC1351" w14:paraId="6DD24C17" w14:textId="77777777" w:rsidTr="003A05C5">
        <w:tc>
          <w:tcPr>
            <w:tcW w:w="1975" w:type="dxa"/>
          </w:tcPr>
          <w:p w14:paraId="174AFC6D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3/20/2023</w:t>
            </w:r>
          </w:p>
        </w:tc>
        <w:tc>
          <w:tcPr>
            <w:tcW w:w="7041" w:type="dxa"/>
          </w:tcPr>
          <w:p w14:paraId="32C294C6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Mid-Semester progress report; Asses the progress and adjust milestones if needed</w:t>
            </w:r>
          </w:p>
        </w:tc>
      </w:tr>
      <w:tr w:rsidR="00BC1351" w:rsidRPr="00BC1351" w14:paraId="348A2A9B" w14:textId="77777777" w:rsidTr="003A05C5">
        <w:tc>
          <w:tcPr>
            <w:tcW w:w="1975" w:type="dxa"/>
          </w:tcPr>
          <w:p w14:paraId="37BDF83B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3/29/2023</w:t>
            </w:r>
          </w:p>
        </w:tc>
        <w:tc>
          <w:tcPr>
            <w:tcW w:w="7041" w:type="dxa"/>
          </w:tcPr>
          <w:p w14:paraId="0DE8BC3D" w14:textId="64FF124E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Continue ML</w:t>
            </w:r>
            <w:r w:rsidR="00EF7B6B">
              <w:rPr>
                <w:rFonts w:ascii="Times New Roman" w:hAnsi="Times New Roman" w:cs="Times New Roman"/>
                <w:sz w:val="24"/>
                <w:szCs w:val="24"/>
              </w:rPr>
              <w:t>-related coding work</w:t>
            </w:r>
          </w:p>
        </w:tc>
      </w:tr>
      <w:tr w:rsidR="00BC1351" w:rsidRPr="00BC1351" w14:paraId="7EC968A3" w14:textId="77777777" w:rsidTr="003A05C5">
        <w:tc>
          <w:tcPr>
            <w:tcW w:w="1975" w:type="dxa"/>
          </w:tcPr>
          <w:p w14:paraId="339149DC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4/03/2023</w:t>
            </w:r>
          </w:p>
        </w:tc>
        <w:tc>
          <w:tcPr>
            <w:tcW w:w="7041" w:type="dxa"/>
          </w:tcPr>
          <w:p w14:paraId="67CB56AF" w14:textId="18B1863C" w:rsidR="00BC1351" w:rsidRPr="00FA30E2" w:rsidRDefault="00B218D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cess and finetun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eli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sults</w:t>
            </w:r>
          </w:p>
        </w:tc>
      </w:tr>
      <w:tr w:rsidR="00BC1351" w:rsidRPr="00BC1351" w14:paraId="287DC188" w14:textId="77777777" w:rsidTr="003A05C5">
        <w:tc>
          <w:tcPr>
            <w:tcW w:w="1975" w:type="dxa"/>
          </w:tcPr>
          <w:p w14:paraId="0FC03918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4/10/2023</w:t>
            </w:r>
          </w:p>
        </w:tc>
        <w:tc>
          <w:tcPr>
            <w:tcW w:w="7041" w:type="dxa"/>
          </w:tcPr>
          <w:p w14:paraId="5C5AF534" w14:textId="09F34176" w:rsidR="00BC1351" w:rsidRPr="00FA30E2" w:rsidRDefault="00B218D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inue finetuning, </w:t>
            </w:r>
            <w:r w:rsidR="00CE17B0">
              <w:rPr>
                <w:rFonts w:ascii="Times New Roman" w:hAnsi="Times New Roman" w:cs="Times New Roman"/>
                <w:sz w:val="24"/>
                <w:szCs w:val="24"/>
              </w:rPr>
              <w:t>and integrate results into Panviz</w:t>
            </w:r>
          </w:p>
        </w:tc>
      </w:tr>
      <w:tr w:rsidR="00BC1351" w:rsidRPr="00BC1351" w14:paraId="6ED4CB7A" w14:textId="77777777" w:rsidTr="003A05C5">
        <w:tc>
          <w:tcPr>
            <w:tcW w:w="1975" w:type="dxa"/>
          </w:tcPr>
          <w:p w14:paraId="7B76389F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4/18/2023</w:t>
            </w:r>
          </w:p>
        </w:tc>
        <w:tc>
          <w:tcPr>
            <w:tcW w:w="7041" w:type="dxa"/>
          </w:tcPr>
          <w:p w14:paraId="01673123" w14:textId="2793387D" w:rsidR="00BC1351" w:rsidRPr="00FA30E2" w:rsidRDefault="00CE17B0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rate results into Panviz</w:t>
            </w:r>
          </w:p>
        </w:tc>
      </w:tr>
      <w:tr w:rsidR="00BC1351" w:rsidRPr="00BC1351" w14:paraId="35B44CF8" w14:textId="77777777" w:rsidTr="003A05C5">
        <w:tc>
          <w:tcPr>
            <w:tcW w:w="1975" w:type="dxa"/>
          </w:tcPr>
          <w:p w14:paraId="748EF743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04/28/2023</w:t>
            </w:r>
          </w:p>
        </w:tc>
        <w:tc>
          <w:tcPr>
            <w:tcW w:w="7041" w:type="dxa"/>
          </w:tcPr>
          <w:p w14:paraId="2BB0B8F5" w14:textId="77777777" w:rsidR="00BC1351" w:rsidRPr="00FA30E2" w:rsidRDefault="00BC1351" w:rsidP="00FA30E2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A30E2">
              <w:rPr>
                <w:rFonts w:ascii="Times New Roman" w:hAnsi="Times New Roman" w:cs="Times New Roman"/>
              </w:rPr>
              <w:t>Final report</w:t>
            </w:r>
          </w:p>
        </w:tc>
      </w:tr>
    </w:tbl>
    <w:p w14:paraId="78836596" w14:textId="77777777" w:rsidR="001B388C" w:rsidRPr="00FA30E2" w:rsidRDefault="001B388C" w:rsidP="00FA30E2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1EA2B059" w14:textId="77777777" w:rsidR="00F81BCD" w:rsidRDefault="00F81BCD" w:rsidP="00FA30E2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6D2D26B8" w14:textId="77777777" w:rsidR="00F81BCD" w:rsidRPr="00FA30E2" w:rsidRDefault="00F81BCD" w:rsidP="00FA30E2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209279C8" w14:textId="77777777" w:rsidR="00202477" w:rsidRPr="00202477" w:rsidRDefault="00202477" w:rsidP="00FA30E2">
      <w:pPr>
        <w:jc w:val="both"/>
        <w:rPr>
          <w:rFonts w:ascii="Times New Roman" w:hAnsi="Times New Roman" w:cs="Times New Roman"/>
        </w:rPr>
      </w:pPr>
    </w:p>
    <w:sectPr w:rsidR="00202477" w:rsidRPr="00202477" w:rsidSect="00037D4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BB146" w14:textId="77777777" w:rsidR="00AC19D0" w:rsidRDefault="00AC19D0" w:rsidP="00037D43">
      <w:r>
        <w:separator/>
      </w:r>
    </w:p>
  </w:endnote>
  <w:endnote w:type="continuationSeparator" w:id="0">
    <w:p w14:paraId="788DED5D" w14:textId="77777777" w:rsidR="00AC19D0" w:rsidRDefault="00AC19D0" w:rsidP="00037D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04885479"/>
      <w:docPartObj>
        <w:docPartGallery w:val="Page Numbers (Bottom of Page)"/>
        <w:docPartUnique/>
      </w:docPartObj>
    </w:sdtPr>
    <w:sdtContent>
      <w:p w14:paraId="775B2FCB" w14:textId="0194CB19" w:rsidR="0041721F" w:rsidRDefault="0041721F" w:rsidP="00E634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ECF044" w14:textId="77777777" w:rsidR="00037D43" w:rsidRDefault="00037D43" w:rsidP="0041721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19258584"/>
      <w:docPartObj>
        <w:docPartGallery w:val="Page Numbers (Bottom of Page)"/>
        <w:docPartUnique/>
      </w:docPartObj>
    </w:sdtPr>
    <w:sdtContent>
      <w:p w14:paraId="429A1136" w14:textId="7DFE1404" w:rsidR="0041721F" w:rsidRDefault="0041721F" w:rsidP="00E6343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C88C274" w14:textId="77777777" w:rsidR="00037D43" w:rsidRDefault="00037D43" w:rsidP="0041721F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9936" w14:textId="77777777" w:rsidR="00037D43" w:rsidRDefault="00037D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525F3" w14:textId="77777777" w:rsidR="00AC19D0" w:rsidRDefault="00AC19D0" w:rsidP="00037D43">
      <w:r>
        <w:separator/>
      </w:r>
    </w:p>
  </w:footnote>
  <w:footnote w:type="continuationSeparator" w:id="0">
    <w:p w14:paraId="46791D24" w14:textId="77777777" w:rsidR="00AC19D0" w:rsidRDefault="00AC19D0" w:rsidP="00037D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E23D" w14:textId="77777777" w:rsidR="00037D43" w:rsidRDefault="00037D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C1ED3" w14:textId="77777777" w:rsidR="00037D43" w:rsidRDefault="00037D4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F38628" w14:textId="77777777" w:rsidR="00037D43" w:rsidRDefault="00037D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54612"/>
    <w:multiLevelType w:val="hybridMultilevel"/>
    <w:tmpl w:val="C540C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26C6F"/>
    <w:multiLevelType w:val="hybridMultilevel"/>
    <w:tmpl w:val="B16ADB8C"/>
    <w:lvl w:ilvl="0" w:tplc="21A0576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28845307">
    <w:abstractNumId w:val="1"/>
  </w:num>
  <w:num w:numId="2" w16cid:durableId="1135678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jE1MLc0MjU1NjVQ0lEKTi0uzszPAykwrAUA0I4iNiwAAAA="/>
  </w:docVars>
  <w:rsids>
    <w:rsidRoot w:val="00037D43"/>
    <w:rsid w:val="00000051"/>
    <w:rsid w:val="00000FFD"/>
    <w:rsid w:val="00037D43"/>
    <w:rsid w:val="00047512"/>
    <w:rsid w:val="000640C1"/>
    <w:rsid w:val="00064BE6"/>
    <w:rsid w:val="00094347"/>
    <w:rsid w:val="000D3221"/>
    <w:rsid w:val="000E76C3"/>
    <w:rsid w:val="000F13FA"/>
    <w:rsid w:val="000F4805"/>
    <w:rsid w:val="00113F53"/>
    <w:rsid w:val="001465B1"/>
    <w:rsid w:val="00146960"/>
    <w:rsid w:val="0017527A"/>
    <w:rsid w:val="00177917"/>
    <w:rsid w:val="0019544B"/>
    <w:rsid w:val="001B388C"/>
    <w:rsid w:val="001D4606"/>
    <w:rsid w:val="001D63CE"/>
    <w:rsid w:val="001E0F6E"/>
    <w:rsid w:val="001E1A56"/>
    <w:rsid w:val="001E423E"/>
    <w:rsid w:val="00202477"/>
    <w:rsid w:val="002218A2"/>
    <w:rsid w:val="00225F40"/>
    <w:rsid w:val="00231AA8"/>
    <w:rsid w:val="0023413B"/>
    <w:rsid w:val="00254EB5"/>
    <w:rsid w:val="00281829"/>
    <w:rsid w:val="002B3CC1"/>
    <w:rsid w:val="002C73D2"/>
    <w:rsid w:val="00370C68"/>
    <w:rsid w:val="003E2D68"/>
    <w:rsid w:val="003E3B56"/>
    <w:rsid w:val="0041721F"/>
    <w:rsid w:val="00426B3F"/>
    <w:rsid w:val="00453BE3"/>
    <w:rsid w:val="00466411"/>
    <w:rsid w:val="004667B4"/>
    <w:rsid w:val="004A0DC2"/>
    <w:rsid w:val="004E01BD"/>
    <w:rsid w:val="004E3037"/>
    <w:rsid w:val="00506B6C"/>
    <w:rsid w:val="00507C9E"/>
    <w:rsid w:val="00517C94"/>
    <w:rsid w:val="005564A1"/>
    <w:rsid w:val="005602AB"/>
    <w:rsid w:val="0056155D"/>
    <w:rsid w:val="00594C08"/>
    <w:rsid w:val="005B3502"/>
    <w:rsid w:val="005C0860"/>
    <w:rsid w:val="005C62CB"/>
    <w:rsid w:val="005F113E"/>
    <w:rsid w:val="005F634A"/>
    <w:rsid w:val="00625903"/>
    <w:rsid w:val="00626811"/>
    <w:rsid w:val="006450E7"/>
    <w:rsid w:val="00677318"/>
    <w:rsid w:val="00692875"/>
    <w:rsid w:val="006C5208"/>
    <w:rsid w:val="006E2E35"/>
    <w:rsid w:val="006E4452"/>
    <w:rsid w:val="006E6EA3"/>
    <w:rsid w:val="006F314B"/>
    <w:rsid w:val="007050AA"/>
    <w:rsid w:val="00705168"/>
    <w:rsid w:val="00707DC8"/>
    <w:rsid w:val="00712C4E"/>
    <w:rsid w:val="00717AEA"/>
    <w:rsid w:val="007207C3"/>
    <w:rsid w:val="007322CF"/>
    <w:rsid w:val="00736389"/>
    <w:rsid w:val="00781D07"/>
    <w:rsid w:val="0078450D"/>
    <w:rsid w:val="007A6542"/>
    <w:rsid w:val="007C0741"/>
    <w:rsid w:val="007C5F69"/>
    <w:rsid w:val="007E1234"/>
    <w:rsid w:val="007E497A"/>
    <w:rsid w:val="007F601C"/>
    <w:rsid w:val="008016FE"/>
    <w:rsid w:val="00805C0C"/>
    <w:rsid w:val="00810F81"/>
    <w:rsid w:val="00820F56"/>
    <w:rsid w:val="008376C2"/>
    <w:rsid w:val="00843230"/>
    <w:rsid w:val="00847EB1"/>
    <w:rsid w:val="00867C12"/>
    <w:rsid w:val="00896BA4"/>
    <w:rsid w:val="008B5B8D"/>
    <w:rsid w:val="008C0E8D"/>
    <w:rsid w:val="008D7652"/>
    <w:rsid w:val="008E040D"/>
    <w:rsid w:val="00905F21"/>
    <w:rsid w:val="009240F2"/>
    <w:rsid w:val="009313A6"/>
    <w:rsid w:val="00931DA4"/>
    <w:rsid w:val="00973D2B"/>
    <w:rsid w:val="00981654"/>
    <w:rsid w:val="009D5A71"/>
    <w:rsid w:val="00A27159"/>
    <w:rsid w:val="00A47F59"/>
    <w:rsid w:val="00A73817"/>
    <w:rsid w:val="00AC19D0"/>
    <w:rsid w:val="00B20280"/>
    <w:rsid w:val="00B218D1"/>
    <w:rsid w:val="00B25C7F"/>
    <w:rsid w:val="00B359FD"/>
    <w:rsid w:val="00B40D84"/>
    <w:rsid w:val="00B43CD7"/>
    <w:rsid w:val="00B44EA8"/>
    <w:rsid w:val="00B837D3"/>
    <w:rsid w:val="00B84852"/>
    <w:rsid w:val="00BC1351"/>
    <w:rsid w:val="00BC2F0C"/>
    <w:rsid w:val="00BD00BA"/>
    <w:rsid w:val="00BF4411"/>
    <w:rsid w:val="00C16109"/>
    <w:rsid w:val="00C769C1"/>
    <w:rsid w:val="00C86179"/>
    <w:rsid w:val="00CA3BE3"/>
    <w:rsid w:val="00CC4729"/>
    <w:rsid w:val="00CE17B0"/>
    <w:rsid w:val="00D31FAC"/>
    <w:rsid w:val="00D32F21"/>
    <w:rsid w:val="00D3501C"/>
    <w:rsid w:val="00D36E8A"/>
    <w:rsid w:val="00D565FE"/>
    <w:rsid w:val="00D974BF"/>
    <w:rsid w:val="00DA30BF"/>
    <w:rsid w:val="00DA45C2"/>
    <w:rsid w:val="00DA4CD8"/>
    <w:rsid w:val="00DB27A3"/>
    <w:rsid w:val="00DB7379"/>
    <w:rsid w:val="00E005CF"/>
    <w:rsid w:val="00E03EF2"/>
    <w:rsid w:val="00E168C5"/>
    <w:rsid w:val="00E635DF"/>
    <w:rsid w:val="00E84B78"/>
    <w:rsid w:val="00E95C85"/>
    <w:rsid w:val="00EA226B"/>
    <w:rsid w:val="00EB5E05"/>
    <w:rsid w:val="00ED0DD9"/>
    <w:rsid w:val="00EF7B6B"/>
    <w:rsid w:val="00F06BD8"/>
    <w:rsid w:val="00F33735"/>
    <w:rsid w:val="00F426B7"/>
    <w:rsid w:val="00F70DB6"/>
    <w:rsid w:val="00F81BCD"/>
    <w:rsid w:val="00F86DA8"/>
    <w:rsid w:val="00F8775D"/>
    <w:rsid w:val="00F9469B"/>
    <w:rsid w:val="00F97642"/>
    <w:rsid w:val="00FA30E2"/>
    <w:rsid w:val="00FD6F4D"/>
    <w:rsid w:val="00FE12C3"/>
    <w:rsid w:val="00FF0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F14B26"/>
  <w15:chartTrackingRefBased/>
  <w15:docId w15:val="{B08D9534-7AD8-AC4D-AD6D-70249787B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37D43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037D43"/>
    <w:rPr>
      <w:rFonts w:eastAsiaTheme="minorEastAsia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037D4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37D43"/>
  </w:style>
  <w:style w:type="paragraph" w:styleId="Footer">
    <w:name w:val="footer"/>
    <w:basedOn w:val="Normal"/>
    <w:link w:val="FooterChar"/>
    <w:uiPriority w:val="99"/>
    <w:unhideWhenUsed/>
    <w:rsid w:val="00037D4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37D43"/>
  </w:style>
  <w:style w:type="character" w:styleId="Hyperlink">
    <w:name w:val="Hyperlink"/>
    <w:basedOn w:val="DefaultParagraphFont"/>
    <w:uiPriority w:val="99"/>
    <w:unhideWhenUsed/>
    <w:rsid w:val="00FE12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2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76C3"/>
    <w:pPr>
      <w:ind w:left="720"/>
      <w:contextualSpacing/>
    </w:pPr>
  </w:style>
  <w:style w:type="paragraph" w:styleId="Revision">
    <w:name w:val="Revision"/>
    <w:hidden/>
    <w:uiPriority w:val="99"/>
    <w:semiHidden/>
    <w:rsid w:val="005B3502"/>
  </w:style>
  <w:style w:type="table" w:styleId="TableGrid">
    <w:name w:val="Table Grid"/>
    <w:basedOn w:val="TableNormal"/>
    <w:uiPriority w:val="39"/>
    <w:rsid w:val="00BC1351"/>
    <w:rPr>
      <w:rFonts w:eastAsiaTheme="minorEastAsia"/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07D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D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D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D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DC8"/>
    <w:rPr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417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4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33786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915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6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3637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6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14946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ovid19.minsa.gob.pe/sala_situacional.as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728</Words>
  <Characters>415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tional Syndromic Surveillance Project</vt:lpstr>
    </vt:vector>
  </TitlesOfParts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Syndromic Surveillance Project</dc:title>
  <dc:subject/>
  <dc:creator>Cerqueira, Rafado R.</dc:creator>
  <cp:keywords/>
  <dc:description/>
  <cp:lastModifiedBy>Cerqueira, Rafado R.</cp:lastModifiedBy>
  <cp:revision>37</cp:revision>
  <dcterms:created xsi:type="dcterms:W3CDTF">2023-02-01T03:37:00Z</dcterms:created>
  <dcterms:modified xsi:type="dcterms:W3CDTF">2023-02-03T22:40:00Z</dcterms:modified>
</cp:coreProperties>
</file>